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DF9EB" w14:textId="2259A468" w:rsidR="00024541" w:rsidRPr="00107D6E" w:rsidRDefault="00024541" w:rsidP="00024541">
      <w:pPr>
        <w:rPr>
          <w:b/>
          <w:bCs/>
          <w:sz w:val="28"/>
          <w:szCs w:val="28"/>
        </w:rPr>
      </w:pPr>
      <w:r w:rsidRPr="00107D6E">
        <w:rPr>
          <w:b/>
          <w:bCs/>
          <w:sz w:val="28"/>
          <w:szCs w:val="28"/>
        </w:rPr>
        <w:t>5.0</w:t>
      </w:r>
      <w:r w:rsidRPr="00107D6E">
        <w:rPr>
          <w:b/>
          <w:bCs/>
          <w:sz w:val="28"/>
          <w:szCs w:val="28"/>
        </w:rPr>
        <w:t>km Old Noarlunga trail run</w:t>
      </w:r>
      <w:bookmarkStart w:id="0" w:name="_GoBack"/>
      <w:bookmarkEnd w:id="0"/>
    </w:p>
    <w:p w14:paraId="6404E665" w14:textId="07161A71" w:rsidR="00024541" w:rsidRDefault="00024541" w:rsidP="00024541">
      <w:hyperlink r:id="rId7" w:history="1">
        <w:r>
          <w:rPr>
            <w:rStyle w:val="Hyperlink"/>
          </w:rPr>
          <w:t>https://connect.garmin.com/modern/course/30480741</w:t>
        </w:r>
      </w:hyperlink>
    </w:p>
    <w:p w14:paraId="0992D6CC" w14:textId="6A6FCBB5" w:rsidR="00F87190" w:rsidRDefault="00024541" w:rsidP="00107D6E">
      <w:pPr>
        <w:jc w:val="center"/>
      </w:pPr>
      <w:r>
        <w:rPr>
          <w:noProof/>
        </w:rPr>
        <w:drawing>
          <wp:inline distT="0" distB="0" distL="0" distR="0" wp14:anchorId="5DE6BBC7" wp14:editId="0D33C619">
            <wp:extent cx="4899660" cy="39268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2646" cy="392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12AD9" w14:textId="16CF5572" w:rsidR="00024541" w:rsidRDefault="00024541">
      <w:r>
        <w:t>Directions:</w:t>
      </w:r>
    </w:p>
    <w:p w14:paraId="2B0DB787" w14:textId="102C6B24" w:rsidR="00024541" w:rsidRDefault="00024541" w:rsidP="00024541">
      <w:pPr>
        <w:pStyle w:val="ListParagraph"/>
        <w:numPr>
          <w:ilvl w:val="0"/>
          <w:numId w:val="1"/>
        </w:numPr>
      </w:pPr>
      <w:r>
        <w:t>From the park, run towards the suspension bridge and cross over, turning left onto the single track</w:t>
      </w:r>
    </w:p>
    <w:p w14:paraId="131707BE" w14:textId="444B0E4F" w:rsidR="00024541" w:rsidRDefault="00024541" w:rsidP="00024541">
      <w:pPr>
        <w:pStyle w:val="ListParagraph"/>
        <w:numPr>
          <w:ilvl w:val="0"/>
          <w:numId w:val="1"/>
        </w:numPr>
      </w:pPr>
      <w:r>
        <w:t>Continue to follow the track as it continues along the wider trail/road to the bottom of Old Coach Road</w:t>
      </w:r>
    </w:p>
    <w:p w14:paraId="0E70D2AE" w14:textId="660E60A3" w:rsidR="00024541" w:rsidRDefault="00024541" w:rsidP="00024541">
      <w:pPr>
        <w:pStyle w:val="ListParagraph"/>
        <w:numPr>
          <w:ilvl w:val="0"/>
          <w:numId w:val="1"/>
        </w:numPr>
      </w:pPr>
      <w:r>
        <w:t>Take the Gorge track, to the left and continue to follow it till you reach the Pipeline</w:t>
      </w:r>
    </w:p>
    <w:p w14:paraId="509E477F" w14:textId="705F0098" w:rsidR="00024541" w:rsidRDefault="00024541" w:rsidP="00024541">
      <w:pPr>
        <w:pStyle w:val="ListParagraph"/>
        <w:numPr>
          <w:ilvl w:val="0"/>
          <w:numId w:val="1"/>
        </w:numPr>
      </w:pPr>
      <w:r>
        <w:t>Run up the hill following the pipeline track until you reach the top fence</w:t>
      </w:r>
    </w:p>
    <w:p w14:paraId="07A6B0A6" w14:textId="62AA7856" w:rsidR="00024541" w:rsidRDefault="00024541" w:rsidP="00024541">
      <w:pPr>
        <w:pStyle w:val="ListParagraph"/>
        <w:numPr>
          <w:ilvl w:val="0"/>
          <w:numId w:val="1"/>
        </w:numPr>
      </w:pPr>
      <w:r>
        <w:t>Turn right and follow the fence until the park gate (left) and Old Coach Road (Right)</w:t>
      </w:r>
    </w:p>
    <w:p w14:paraId="40D75BE6" w14:textId="0DCA3564" w:rsidR="00024541" w:rsidRDefault="00024541" w:rsidP="00024541">
      <w:pPr>
        <w:pStyle w:val="ListParagraph"/>
        <w:numPr>
          <w:ilvl w:val="0"/>
          <w:numId w:val="1"/>
        </w:numPr>
      </w:pPr>
      <w:r>
        <w:t>Turn Right and follow Old Coach Road back down the hill</w:t>
      </w:r>
    </w:p>
    <w:p w14:paraId="216F04D0" w14:textId="1C1FF55B" w:rsidR="00024541" w:rsidRDefault="00024541" w:rsidP="00024541">
      <w:pPr>
        <w:pStyle w:val="ListParagraph"/>
        <w:numPr>
          <w:ilvl w:val="0"/>
          <w:numId w:val="1"/>
        </w:numPr>
      </w:pPr>
      <w:r>
        <w:t>At the bottom, continue to the left back to the suspension bridge and the park</w:t>
      </w:r>
    </w:p>
    <w:p w14:paraId="62CC0E01" w14:textId="77777777" w:rsidR="00024541" w:rsidRDefault="00024541">
      <w:r>
        <w:br w:type="page"/>
      </w:r>
    </w:p>
    <w:p w14:paraId="3911DFD2" w14:textId="7C805865" w:rsidR="00024541" w:rsidRPr="00107D6E" w:rsidRDefault="00024541">
      <w:pPr>
        <w:rPr>
          <w:b/>
          <w:bCs/>
          <w:sz w:val="28"/>
          <w:szCs w:val="28"/>
        </w:rPr>
      </w:pPr>
      <w:r w:rsidRPr="00107D6E">
        <w:rPr>
          <w:b/>
          <w:bCs/>
          <w:sz w:val="28"/>
          <w:szCs w:val="28"/>
        </w:rPr>
        <w:lastRenderedPageBreak/>
        <w:t>10.2km Old Noarlunga trail run</w:t>
      </w:r>
    </w:p>
    <w:p w14:paraId="23F2FFE8" w14:textId="6926470B" w:rsidR="00024541" w:rsidRDefault="00024541">
      <w:hyperlink r:id="rId9" w:history="1">
        <w:r>
          <w:rPr>
            <w:rStyle w:val="Hyperlink"/>
          </w:rPr>
          <w:t>https://connect.garmin.com/modern/course/30480849</w:t>
        </w:r>
      </w:hyperlink>
    </w:p>
    <w:p w14:paraId="70D75B16" w14:textId="58D4B9DC" w:rsidR="00024541" w:rsidRDefault="00024541" w:rsidP="00107D6E">
      <w:pPr>
        <w:jc w:val="center"/>
      </w:pPr>
      <w:r>
        <w:rPr>
          <w:noProof/>
        </w:rPr>
        <w:drawing>
          <wp:inline distT="0" distB="0" distL="0" distR="0" wp14:anchorId="0C082539" wp14:editId="6F48FEA0">
            <wp:extent cx="4900930" cy="44920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3822" cy="4494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572E9" w14:textId="77777777" w:rsidR="00024541" w:rsidRDefault="00024541" w:rsidP="00024541">
      <w:r>
        <w:t>Directions:</w:t>
      </w:r>
    </w:p>
    <w:p w14:paraId="2FE63BF9" w14:textId="77777777" w:rsidR="00024541" w:rsidRDefault="00024541" w:rsidP="00024541">
      <w:pPr>
        <w:pStyle w:val="ListParagraph"/>
        <w:numPr>
          <w:ilvl w:val="0"/>
          <w:numId w:val="2"/>
        </w:numPr>
      </w:pPr>
      <w:r>
        <w:t>From the park, run towards the suspension bridge and cross over, turning left onto the single track</w:t>
      </w:r>
    </w:p>
    <w:p w14:paraId="2E978584" w14:textId="77777777" w:rsidR="00024541" w:rsidRDefault="00024541" w:rsidP="00024541">
      <w:pPr>
        <w:pStyle w:val="ListParagraph"/>
        <w:numPr>
          <w:ilvl w:val="0"/>
          <w:numId w:val="2"/>
        </w:numPr>
      </w:pPr>
      <w:r>
        <w:t>Continue to follow the track as it continues along the wider trail/road to the bottom of Old Coach Road</w:t>
      </w:r>
    </w:p>
    <w:p w14:paraId="05E9EC6D" w14:textId="77777777" w:rsidR="00024541" w:rsidRDefault="00024541" w:rsidP="00024541">
      <w:pPr>
        <w:pStyle w:val="ListParagraph"/>
        <w:numPr>
          <w:ilvl w:val="0"/>
          <w:numId w:val="2"/>
        </w:numPr>
      </w:pPr>
      <w:r>
        <w:t>Take the Gorge track, to the left and continue to follow it till you reach the Pipeline</w:t>
      </w:r>
    </w:p>
    <w:p w14:paraId="7A1FD268" w14:textId="00F6B1F2" w:rsidR="00024541" w:rsidRDefault="00024541" w:rsidP="00024541">
      <w:pPr>
        <w:pStyle w:val="ListParagraph"/>
        <w:numPr>
          <w:ilvl w:val="0"/>
          <w:numId w:val="2"/>
        </w:numPr>
      </w:pPr>
      <w:r>
        <w:t>Turn left down the pipeline and then right onto the Gorge track (single track)</w:t>
      </w:r>
    </w:p>
    <w:p w14:paraId="13155028" w14:textId="65BB9167" w:rsidR="00024541" w:rsidRDefault="00024541" w:rsidP="00024541">
      <w:pPr>
        <w:pStyle w:val="ListParagraph"/>
        <w:numPr>
          <w:ilvl w:val="0"/>
          <w:numId w:val="2"/>
        </w:numPr>
      </w:pPr>
      <w:r>
        <w:t>Continue to follow the Gorge track for approx. 1km till you reach the road to the right</w:t>
      </w:r>
    </w:p>
    <w:p w14:paraId="67C60D8F" w14:textId="3E44FD8A" w:rsidR="00024541" w:rsidRDefault="00024541" w:rsidP="00024541">
      <w:pPr>
        <w:pStyle w:val="ListParagraph"/>
        <w:numPr>
          <w:ilvl w:val="0"/>
          <w:numId w:val="2"/>
        </w:numPr>
      </w:pPr>
      <w:r>
        <w:t>Turn right and go up hill, passing the gun club and continue along the road</w:t>
      </w:r>
      <w:r w:rsidR="00107D6E">
        <w:t xml:space="preserve"> out to Seaview Road (Main road)</w:t>
      </w:r>
    </w:p>
    <w:p w14:paraId="77BF64FB" w14:textId="3BD85469" w:rsidR="00107D6E" w:rsidRDefault="00107D6E" w:rsidP="00024541">
      <w:pPr>
        <w:pStyle w:val="ListParagraph"/>
        <w:numPr>
          <w:ilvl w:val="0"/>
          <w:numId w:val="2"/>
        </w:numPr>
      </w:pPr>
      <w:r>
        <w:t>Turn right and follow Seaview road for approx. 1km</w:t>
      </w:r>
    </w:p>
    <w:p w14:paraId="752B05D3" w14:textId="375AD0A9" w:rsidR="00107D6E" w:rsidRDefault="00107D6E" w:rsidP="00024541">
      <w:pPr>
        <w:pStyle w:val="ListParagraph"/>
        <w:numPr>
          <w:ilvl w:val="0"/>
          <w:numId w:val="2"/>
        </w:numPr>
      </w:pPr>
      <w:r>
        <w:t>As Seaview Road swings to the left, turn right into Barytes Road, then right straight away and continue until you reach the national park fence</w:t>
      </w:r>
    </w:p>
    <w:p w14:paraId="31D7E48E" w14:textId="19CF4869" w:rsidR="00024541" w:rsidRDefault="00107D6E" w:rsidP="00107D6E">
      <w:pPr>
        <w:pStyle w:val="ListParagraph"/>
        <w:numPr>
          <w:ilvl w:val="0"/>
          <w:numId w:val="2"/>
        </w:numPr>
      </w:pPr>
      <w:r>
        <w:t xml:space="preserve">Enter the park and continue straight ahead along Tea Tree track for a short distance, then take a sharp left turn and follow </w:t>
      </w:r>
      <w:r w:rsidR="00024541">
        <w:t>until the park gate (left) and Old Coach Road (Right)</w:t>
      </w:r>
    </w:p>
    <w:p w14:paraId="4267F054" w14:textId="77777777" w:rsidR="00024541" w:rsidRDefault="00024541" w:rsidP="00024541">
      <w:pPr>
        <w:pStyle w:val="ListParagraph"/>
        <w:numPr>
          <w:ilvl w:val="0"/>
          <w:numId w:val="2"/>
        </w:numPr>
      </w:pPr>
      <w:r>
        <w:t>Turn Right and follow Old Coach Road back down the hill</w:t>
      </w:r>
    </w:p>
    <w:p w14:paraId="73EB1E49" w14:textId="7F00A20B" w:rsidR="00024541" w:rsidRDefault="00024541" w:rsidP="00107D6E">
      <w:pPr>
        <w:pStyle w:val="ListParagraph"/>
        <w:numPr>
          <w:ilvl w:val="0"/>
          <w:numId w:val="2"/>
        </w:numPr>
      </w:pPr>
      <w:r>
        <w:t>At the bottom, continue to the left back to the suspension bridge and the park</w:t>
      </w:r>
    </w:p>
    <w:sectPr w:rsidR="00024541" w:rsidSect="00F87190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305EE" w14:textId="77777777" w:rsidR="00107D6E" w:rsidRDefault="00107D6E" w:rsidP="00107D6E">
      <w:pPr>
        <w:spacing w:after="0" w:line="240" w:lineRule="auto"/>
      </w:pPr>
      <w:r>
        <w:separator/>
      </w:r>
    </w:p>
  </w:endnote>
  <w:endnote w:type="continuationSeparator" w:id="0">
    <w:p w14:paraId="3C618EE6" w14:textId="77777777" w:rsidR="00107D6E" w:rsidRDefault="00107D6E" w:rsidP="00107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82D98" w14:textId="77777777" w:rsidR="00107D6E" w:rsidRDefault="00107D6E" w:rsidP="00107D6E">
      <w:pPr>
        <w:spacing w:after="0" w:line="240" w:lineRule="auto"/>
      </w:pPr>
      <w:r>
        <w:separator/>
      </w:r>
    </w:p>
  </w:footnote>
  <w:footnote w:type="continuationSeparator" w:id="0">
    <w:p w14:paraId="73A373BC" w14:textId="77777777" w:rsidR="00107D6E" w:rsidRDefault="00107D6E" w:rsidP="00107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5467D" w14:textId="0848DE60" w:rsidR="00107D6E" w:rsidRPr="00107D6E" w:rsidRDefault="00107D6E">
    <w:pPr>
      <w:pStyle w:val="Header"/>
      <w:rPr>
        <w:sz w:val="28"/>
        <w:szCs w:val="28"/>
      </w:rPr>
    </w:pPr>
    <w:r w:rsidRPr="00107D6E">
      <w:rPr>
        <w:sz w:val="28"/>
        <w:szCs w:val="28"/>
      </w:rPr>
      <w:t>Old Noarlunga trail runs – Gorge track, Pipeline track and Old Coach ro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445E83"/>
    <w:multiLevelType w:val="hybridMultilevel"/>
    <w:tmpl w:val="2EE2DCC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9570AAF"/>
    <w:multiLevelType w:val="hybridMultilevel"/>
    <w:tmpl w:val="2EE2DCC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MjK2NLU0NjGyNDZW0lEKTi0uzszPAykwrAUAdjpUuSwAAAA="/>
  </w:docVars>
  <w:rsids>
    <w:rsidRoot w:val="00024541"/>
    <w:rsid w:val="00024541"/>
    <w:rsid w:val="00107D6E"/>
    <w:rsid w:val="00ED094F"/>
    <w:rsid w:val="00F87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11CB2"/>
  <w15:chartTrackingRefBased/>
  <w15:docId w15:val="{26CCA55F-E035-4298-A092-35D2E2A14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1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2454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245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7D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D6E"/>
  </w:style>
  <w:style w:type="paragraph" w:styleId="Footer">
    <w:name w:val="footer"/>
    <w:basedOn w:val="Normal"/>
    <w:link w:val="FooterChar"/>
    <w:uiPriority w:val="99"/>
    <w:unhideWhenUsed/>
    <w:rsid w:val="00107D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D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onnect.garmin.com/modern/course/3048074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connect.garmin.com/modern/course/304808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tchell</dc:creator>
  <cp:keywords/>
  <dc:description/>
  <cp:lastModifiedBy>David Mitchell</cp:lastModifiedBy>
  <cp:revision>1</cp:revision>
  <dcterms:created xsi:type="dcterms:W3CDTF">2020-02-09T11:46:00Z</dcterms:created>
  <dcterms:modified xsi:type="dcterms:W3CDTF">2020-02-09T12:03:00Z</dcterms:modified>
</cp:coreProperties>
</file>